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DC0FF" w14:textId="3FB580C8" w:rsidR="00952A94" w:rsidRDefault="00DA67A5" w:rsidP="00952A94">
      <w:pPr>
        <w:pBdr>
          <w:bottom w:val="single" w:sz="12" w:space="1" w:color="auto"/>
        </w:pBdr>
        <w:rPr>
          <w:b/>
          <w:bCs/>
          <w:sz w:val="28"/>
          <w:szCs w:val="28"/>
        </w:rPr>
      </w:pPr>
      <w:r w:rsidRPr="00DA67A5">
        <w:rPr>
          <w:b/>
          <w:bCs/>
          <w:sz w:val="28"/>
          <w:szCs w:val="28"/>
        </w:rPr>
        <w:t>Machine Learning</w:t>
      </w:r>
    </w:p>
    <w:p w14:paraId="5C27E4D1" w14:textId="6E80D7CB" w:rsidR="00DA67A5" w:rsidRDefault="00DA67A5" w:rsidP="00DA67A5">
      <w:pPr>
        <w:rPr>
          <w:sz w:val="24"/>
          <w:szCs w:val="24"/>
        </w:rPr>
      </w:pPr>
      <w:r w:rsidRPr="00DA67A5">
        <w:rPr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5D8A111" wp14:editId="477951D2">
            <wp:simplePos x="0" y="0"/>
            <wp:positionH relativeFrom="margin">
              <wp:align>left</wp:align>
            </wp:positionH>
            <wp:positionV relativeFrom="paragraph">
              <wp:posOffset>305435</wp:posOffset>
            </wp:positionV>
            <wp:extent cx="3959860" cy="1524000"/>
            <wp:effectExtent l="0" t="0" r="2540" b="0"/>
            <wp:wrapSquare wrapText="bothSides"/>
            <wp:docPr id="405850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850888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986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</w:rPr>
        <w:t>Multiple Features Linear regression</w:t>
      </w:r>
    </w:p>
    <w:p w14:paraId="7C26971E" w14:textId="5F046520" w:rsidR="00DA67A5" w:rsidRDefault="00DA67A5" w:rsidP="00DA67A5">
      <w:pPr>
        <w:rPr>
          <w:sz w:val="24"/>
          <w:szCs w:val="24"/>
        </w:rPr>
      </w:pPr>
      <w:r>
        <w:rPr>
          <w:sz w:val="24"/>
          <w:szCs w:val="24"/>
        </w:rPr>
        <w:t>Here we have multiple inputs (features) and of course a single output (target)</w:t>
      </w:r>
    </w:p>
    <w:p w14:paraId="47FAFEFC" w14:textId="0EC7011E" w:rsidR="00DA67A5" w:rsidRPr="00DA67A5" w:rsidRDefault="00DA67A5" w:rsidP="00DA67A5">
      <w:pPr>
        <w:rPr>
          <w:sz w:val="24"/>
          <w:szCs w:val="24"/>
        </w:rPr>
      </w:pPr>
      <w:r>
        <w:rPr>
          <w:sz w:val="24"/>
          <w:szCs w:val="24"/>
        </w:rPr>
        <w:t>The pros of multiple features will make the model stronger because it will specify each output more from others.</w:t>
      </w:r>
    </w:p>
    <w:p w14:paraId="13A17FD0" w14:textId="1DC1F916" w:rsidR="00DA67A5" w:rsidRDefault="00DA67A5">
      <w:pPr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0E2640A2" wp14:editId="1EA43CEC">
                <wp:simplePos x="0" y="0"/>
                <wp:positionH relativeFrom="column">
                  <wp:posOffset>113030</wp:posOffset>
                </wp:positionH>
                <wp:positionV relativeFrom="paragraph">
                  <wp:posOffset>-419735</wp:posOffset>
                </wp:positionV>
                <wp:extent cx="4020820" cy="946785"/>
                <wp:effectExtent l="57150" t="38100" r="55880" b="43815"/>
                <wp:wrapNone/>
                <wp:docPr id="142267450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4020820" cy="946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61BF17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8" o:spid="_x0000_s1026" type="#_x0000_t75" style="position:absolute;margin-left:8.2pt;margin-top:-33.75pt;width:318pt;height:75.9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">
                <v:imagedata r:id="rId6" o:title=""/>
              </v:shape>
            </w:pict>
          </mc:Fallback>
        </mc:AlternateContent>
      </w:r>
      <w:r>
        <w:rPr>
          <w:b/>
          <w:bCs/>
          <w:noProof/>
          <w:sz w:val="40"/>
          <w:szCs w:val="40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01D1ADAA" wp14:editId="0B811676">
                <wp:simplePos x="0" y="0"/>
                <wp:positionH relativeFrom="column">
                  <wp:posOffset>3353390</wp:posOffset>
                </wp:positionH>
                <wp:positionV relativeFrom="paragraph">
                  <wp:posOffset>56200</wp:posOffset>
                </wp:positionV>
                <wp:extent cx="171720" cy="251280"/>
                <wp:effectExtent l="57150" t="38100" r="57150" b="53975"/>
                <wp:wrapNone/>
                <wp:docPr id="1941999189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71720" cy="25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5174FE" id="Ink 8" o:spid="_x0000_s1026" type="#_x0000_t75" style="position:absolute;margin-left:263.35pt;margin-top:3.75pt;width:14.9pt;height:21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">
                <v:imagedata r:id="rId8" o:title=""/>
              </v:shape>
            </w:pict>
          </mc:Fallback>
        </mc:AlternateContent>
      </w:r>
    </w:p>
    <w:p w14:paraId="062F4916" w14:textId="62CDB2E2" w:rsidR="00DA67A5" w:rsidRDefault="00DA67A5" w:rsidP="00DA67A5">
      <w:pPr>
        <w:tabs>
          <w:tab w:val="left" w:pos="7570"/>
        </w:tabs>
        <w:rPr>
          <w:sz w:val="40"/>
          <w:szCs w:val="40"/>
        </w:rPr>
      </w:pPr>
      <w:r w:rsidRPr="00DA67A5">
        <w:rPr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1876FF7E" wp14:editId="535A0CC1">
            <wp:simplePos x="0" y="0"/>
            <wp:positionH relativeFrom="margin">
              <wp:posOffset>-199390</wp:posOffset>
            </wp:positionH>
            <wp:positionV relativeFrom="paragraph">
              <wp:posOffset>434975</wp:posOffset>
            </wp:positionV>
            <wp:extent cx="3723640" cy="806450"/>
            <wp:effectExtent l="0" t="0" r="0" b="0"/>
            <wp:wrapSquare wrapText="bothSides"/>
            <wp:docPr id="1982395280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395280" name="Picture 1" descr="A close up of a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64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40"/>
          <w:szCs w:val="40"/>
        </w:rPr>
        <w:tab/>
      </w:r>
    </w:p>
    <w:p w14:paraId="66B2BBFA" w14:textId="6C21ABEE" w:rsidR="00DA67A5" w:rsidRDefault="00DA67A5" w:rsidP="00DA67A5">
      <w:pPr>
        <w:tabs>
          <w:tab w:val="left" w:pos="7570"/>
        </w:tabs>
        <w:rPr>
          <w:sz w:val="24"/>
          <w:szCs w:val="24"/>
        </w:rPr>
      </w:pPr>
      <w:r>
        <w:rPr>
          <w:sz w:val="24"/>
          <w:szCs w:val="24"/>
        </w:rPr>
        <w:t>j = order of feature or column</w:t>
      </w:r>
    </w:p>
    <w:p w14:paraId="7374885D" w14:textId="2F2653F9" w:rsidR="00DA67A5" w:rsidRDefault="00DA67A5" w:rsidP="00DA67A5">
      <w:pPr>
        <w:tabs>
          <w:tab w:val="left" w:pos="7570"/>
        </w:tabs>
        <w:rPr>
          <w:sz w:val="24"/>
          <w:szCs w:val="24"/>
        </w:rPr>
      </w:pPr>
      <w:r>
        <w:rPr>
          <w:sz w:val="24"/>
          <w:szCs w:val="24"/>
        </w:rPr>
        <w:t>n = No. of columns</w:t>
      </w:r>
    </w:p>
    <w:p w14:paraId="40139D61" w14:textId="62D9EDCC" w:rsidR="00DA67A5" w:rsidRDefault="00DA67A5" w:rsidP="00DA67A5">
      <w:pPr>
        <w:tabs>
          <w:tab w:val="left" w:pos="7570"/>
        </w:tabs>
        <w:rPr>
          <w:sz w:val="24"/>
          <w:szCs w:val="24"/>
        </w:rPr>
      </w:pPr>
      <w:r>
        <w:rPr>
          <w:sz w:val="24"/>
          <w:szCs w:val="24"/>
        </w:rPr>
        <w:t>i = order of row or sample</w:t>
      </w:r>
    </w:p>
    <w:p w14:paraId="4276D2B9" w14:textId="22734162" w:rsidR="00DA67A5" w:rsidRDefault="00DA67A5" w:rsidP="00DA67A5">
      <w:pPr>
        <w:tabs>
          <w:tab w:val="left" w:pos="7570"/>
        </w:tabs>
        <w:rPr>
          <w:sz w:val="24"/>
          <w:szCs w:val="24"/>
        </w:rPr>
      </w:pPr>
      <w:r>
        <w:rPr>
          <w:sz w:val="24"/>
          <w:szCs w:val="24"/>
        </w:rPr>
        <w:t>x (i, j) = row, column                                                                     m = No. of rows or samples</w:t>
      </w:r>
    </w:p>
    <w:p w14:paraId="73189CB9" w14:textId="683AAAAC" w:rsidR="00DA67A5" w:rsidRDefault="00AA3F39" w:rsidP="00DA67A5">
      <w:pPr>
        <w:tabs>
          <w:tab w:val="left" w:pos="7570"/>
        </w:tabs>
        <w:rPr>
          <w:sz w:val="24"/>
          <w:szCs w:val="24"/>
          <w:lang w:bidi="ar-EG"/>
        </w:rPr>
      </w:pPr>
      <w:r w:rsidRPr="00AA3F39">
        <w:rPr>
          <w:sz w:val="24"/>
          <w:szCs w:val="24"/>
          <w:lang w:bidi="ar-EG"/>
        </w:rPr>
        <w:drawing>
          <wp:inline distT="0" distB="0" distL="0" distR="0" wp14:anchorId="2DB28444" wp14:editId="29D6D875">
            <wp:extent cx="4206875" cy="723253"/>
            <wp:effectExtent l="0" t="0" r="3175" b="1270"/>
            <wp:docPr id="1802893824" name="Picture 1" descr="A math symbol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893824" name="Picture 1" descr="A math symbols on a white background&#10;&#10;Description automatically generated"/>
                    <pic:cNvPicPr/>
                  </pic:nvPicPr>
                  <pic:blipFill rotWithShape="1">
                    <a:blip r:embed="rId10"/>
                    <a:srcRect l="1652" t="12987" r="7127"/>
                    <a:stretch/>
                  </pic:blipFill>
                  <pic:spPr bwMode="auto">
                    <a:xfrm>
                      <a:off x="0" y="0"/>
                      <a:ext cx="4219889" cy="725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C32DEC" w14:textId="7FDBEEAD" w:rsidR="00AA3F39" w:rsidRDefault="00AA3F39" w:rsidP="00DA67A5">
      <w:pPr>
        <w:tabs>
          <w:tab w:val="left" w:pos="757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For this example, let’s have some </w:t>
      </w:r>
      <w:r w:rsidRPr="00AA3F39">
        <w:rPr>
          <w:sz w:val="24"/>
          <w:szCs w:val="24"/>
          <w:lang w:bidi="ar-EG"/>
        </w:rPr>
        <w:t>intuition</w:t>
      </w:r>
      <w:r>
        <w:rPr>
          <w:sz w:val="24"/>
          <w:szCs w:val="24"/>
          <w:lang w:bidi="ar-EG"/>
        </w:rPr>
        <w:t xml:space="preserve"> about numbers:</w:t>
      </w:r>
    </w:p>
    <w:p w14:paraId="2324B451" w14:textId="78013AEA" w:rsidR="00AA3F39" w:rsidRDefault="00AA3F39" w:rsidP="00DA67A5">
      <w:pPr>
        <w:tabs>
          <w:tab w:val="left" w:pos="757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For the first factor (Size of house) if has a small effect on the final price of it.</w:t>
      </w:r>
    </w:p>
    <w:p w14:paraId="154C8370" w14:textId="0FF864F4" w:rsidR="00AA3F39" w:rsidRDefault="00AA3F39" w:rsidP="00DA67A5">
      <w:pPr>
        <w:tabs>
          <w:tab w:val="left" w:pos="757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Second factor (no of bedrooms) it increases the price by 4000 usd.</w:t>
      </w:r>
    </w:p>
    <w:p w14:paraId="788FCE77" w14:textId="3BB5203E" w:rsidR="00AA3F39" w:rsidRDefault="00AA3F39" w:rsidP="00DA67A5">
      <w:pPr>
        <w:tabs>
          <w:tab w:val="left" w:pos="757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Third factor (no of floors) it increases price by 10k usd.</w:t>
      </w:r>
    </w:p>
    <w:p w14:paraId="796905D8" w14:textId="282F1CB8" w:rsidR="00AA3F39" w:rsidRDefault="00AA3F39" w:rsidP="00DA67A5">
      <w:pPr>
        <w:tabs>
          <w:tab w:val="left" w:pos="757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Fourth factor (the age of the house) it has a negative effect on </w:t>
      </w:r>
      <w:proofErr w:type="gramStart"/>
      <w:r>
        <w:rPr>
          <w:sz w:val="24"/>
          <w:szCs w:val="24"/>
          <w:lang w:bidi="ar-EG"/>
        </w:rPr>
        <w:t>price</w:t>
      </w:r>
      <w:proofErr w:type="gramEnd"/>
      <w:r>
        <w:rPr>
          <w:sz w:val="24"/>
          <w:szCs w:val="24"/>
          <w:lang w:bidi="ar-EG"/>
        </w:rPr>
        <w:t xml:space="preserve"> so it lowers the price by 2k usd.</w:t>
      </w:r>
    </w:p>
    <w:p w14:paraId="7F6101BA" w14:textId="6D729996" w:rsidR="00AA3F39" w:rsidRDefault="00AA3F39" w:rsidP="00DA67A5">
      <w:pPr>
        <w:tabs>
          <w:tab w:val="left" w:pos="7570"/>
        </w:tabs>
        <w:rPr>
          <w:sz w:val="24"/>
          <w:szCs w:val="24"/>
          <w:rtl/>
          <w:lang w:bidi="ar-EG"/>
        </w:rPr>
      </w:pPr>
      <w:proofErr w:type="gramStart"/>
      <w:r>
        <w:rPr>
          <w:sz w:val="24"/>
          <w:szCs w:val="24"/>
          <w:lang w:bidi="ar-EG"/>
        </w:rPr>
        <w:t>Fifth</w:t>
      </w:r>
      <w:proofErr w:type="gramEnd"/>
      <w:r>
        <w:rPr>
          <w:sz w:val="24"/>
          <w:szCs w:val="24"/>
          <w:lang w:bidi="ar-EG"/>
        </w:rPr>
        <w:t xml:space="preserve"> factor (base price) it raises all houses’ prices by 80k usd.</w:t>
      </w:r>
    </w:p>
    <w:p w14:paraId="0B46350C" w14:textId="1BAF56AA" w:rsidR="00AA3F39" w:rsidRDefault="00AA3F39" w:rsidP="00DA67A5">
      <w:pPr>
        <w:tabs>
          <w:tab w:val="left" w:pos="7570"/>
        </w:tabs>
        <w:rPr>
          <w:sz w:val="24"/>
          <w:szCs w:val="24"/>
          <w:lang w:bidi="ar-EG"/>
        </w:rPr>
      </w:pPr>
      <w:r w:rsidRPr="00AA3F39">
        <w:rPr>
          <w:sz w:val="24"/>
          <w:szCs w:val="24"/>
          <w:lang w:bidi="ar-EG"/>
        </w:rPr>
        <w:drawing>
          <wp:inline distT="0" distB="0" distL="0" distR="0" wp14:anchorId="309C768D" wp14:editId="7CC3E671">
            <wp:extent cx="4445000" cy="623060"/>
            <wp:effectExtent l="0" t="0" r="0" b="5715"/>
            <wp:docPr id="978474411" name="Picture 1" descr="A white board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474411" name="Picture 1" descr="A white board with writing on 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2481" cy="632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151EF" w14:textId="77777777" w:rsidR="00AA3F39" w:rsidRDefault="00AA3F39" w:rsidP="00DA67A5">
      <w:pPr>
        <w:tabs>
          <w:tab w:val="left" w:pos="7570"/>
        </w:tabs>
        <w:rPr>
          <w:sz w:val="24"/>
          <w:szCs w:val="24"/>
          <w:lang w:bidi="ar-EG"/>
        </w:rPr>
      </w:pPr>
    </w:p>
    <w:p w14:paraId="459ABA08" w14:textId="7486BA13" w:rsidR="00AA3F39" w:rsidRDefault="00AA3F39" w:rsidP="00DA67A5">
      <w:pPr>
        <w:tabs>
          <w:tab w:val="left" w:pos="7570"/>
        </w:tabs>
        <w:rPr>
          <w:sz w:val="24"/>
          <w:szCs w:val="24"/>
          <w:lang w:bidi="ar-EG"/>
        </w:rPr>
      </w:pPr>
      <w:r w:rsidRPr="00AA3F39">
        <w:rPr>
          <w:sz w:val="24"/>
          <w:szCs w:val="24"/>
          <w:lang w:bidi="ar-EG"/>
        </w:rPr>
        <w:lastRenderedPageBreak/>
        <w:drawing>
          <wp:inline distT="0" distB="0" distL="0" distR="0" wp14:anchorId="6F9D530D" wp14:editId="61AC49CF">
            <wp:extent cx="4441337" cy="1809750"/>
            <wp:effectExtent l="0" t="0" r="0" b="0"/>
            <wp:docPr id="1237879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87900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45580" cy="181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EBC1F" w14:textId="4AC233A7" w:rsidR="00AA3F39" w:rsidRDefault="00AA3F39" w:rsidP="00DA67A5">
      <w:pPr>
        <w:tabs>
          <w:tab w:val="left" w:pos="757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Gradient Descent for Multiple Linear regression</w:t>
      </w:r>
    </w:p>
    <w:p w14:paraId="75EEAB5E" w14:textId="34B91E3F" w:rsidR="00952A94" w:rsidRDefault="00952A94" w:rsidP="00DA67A5">
      <w:pPr>
        <w:tabs>
          <w:tab w:val="left" w:pos="7570"/>
        </w:tabs>
        <w:rPr>
          <w:sz w:val="24"/>
          <w:szCs w:val="24"/>
          <w:lang w:bidi="ar-EG"/>
        </w:rPr>
      </w:pPr>
      <w:r w:rsidRPr="00952A94">
        <w:rPr>
          <w:sz w:val="24"/>
          <w:szCs w:val="24"/>
          <w:lang w:bidi="ar-EG"/>
        </w:rPr>
        <w:drawing>
          <wp:inline distT="0" distB="0" distL="0" distR="0" wp14:anchorId="3CCA2B68" wp14:editId="000F87DD">
            <wp:extent cx="2843530" cy="1389856"/>
            <wp:effectExtent l="0" t="0" r="0" b="1270"/>
            <wp:docPr id="283742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742859" name=""/>
                    <pic:cNvPicPr/>
                  </pic:nvPicPr>
                  <pic:blipFill rotWithShape="1">
                    <a:blip r:embed="rId13"/>
                    <a:srcRect l="3290" t="14363" r="10041" b="2909"/>
                    <a:stretch/>
                  </pic:blipFill>
                  <pic:spPr bwMode="auto">
                    <a:xfrm>
                      <a:off x="0" y="0"/>
                      <a:ext cx="2859962" cy="13978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192DC" w14:textId="77777777" w:rsidR="00952A94" w:rsidRDefault="00952A94" w:rsidP="00DA67A5">
      <w:pPr>
        <w:tabs>
          <w:tab w:val="left" w:pos="7570"/>
        </w:tabs>
        <w:rPr>
          <w:sz w:val="24"/>
          <w:szCs w:val="24"/>
          <w:lang w:bidi="ar-EG"/>
        </w:rPr>
      </w:pPr>
    </w:p>
    <w:p w14:paraId="044F0F67" w14:textId="1EE1DCDC" w:rsidR="00952A94" w:rsidRDefault="00952A94" w:rsidP="00DA67A5">
      <w:pPr>
        <w:tabs>
          <w:tab w:val="left" w:pos="7570"/>
        </w:tabs>
        <w:rPr>
          <w:sz w:val="24"/>
          <w:szCs w:val="24"/>
          <w:lang w:bidi="ar-EG"/>
        </w:rPr>
      </w:pPr>
      <w:r w:rsidRPr="00952A94">
        <w:rPr>
          <w:sz w:val="24"/>
          <w:szCs w:val="24"/>
          <w:lang w:bidi="ar-EG"/>
        </w:rPr>
        <w:drawing>
          <wp:inline distT="0" distB="0" distL="0" distR="0" wp14:anchorId="59E2A45C" wp14:editId="58F8F1EA">
            <wp:extent cx="4887032" cy="3841750"/>
            <wp:effectExtent l="0" t="0" r="8890" b="6350"/>
            <wp:docPr id="1821307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30737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89859" cy="3843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5D132" w14:textId="77777777" w:rsidR="00952A94" w:rsidRDefault="00952A94" w:rsidP="00DA67A5">
      <w:pPr>
        <w:tabs>
          <w:tab w:val="left" w:pos="7570"/>
        </w:tabs>
        <w:rPr>
          <w:sz w:val="24"/>
          <w:szCs w:val="24"/>
          <w:lang w:bidi="ar-EG"/>
        </w:rPr>
      </w:pPr>
    </w:p>
    <w:p w14:paraId="0EB05A9E" w14:textId="2AF763F3" w:rsidR="00952A94" w:rsidRDefault="00952A94" w:rsidP="00DA67A5">
      <w:pPr>
        <w:tabs>
          <w:tab w:val="left" w:pos="7570"/>
        </w:tabs>
        <w:rPr>
          <w:sz w:val="24"/>
          <w:szCs w:val="24"/>
          <w:lang w:bidi="ar-EG"/>
        </w:rPr>
      </w:pPr>
      <w:r w:rsidRPr="00952A94">
        <w:rPr>
          <w:sz w:val="24"/>
          <w:szCs w:val="24"/>
          <w:lang w:bidi="ar-EG"/>
        </w:rPr>
        <w:lastRenderedPageBreak/>
        <w:drawing>
          <wp:inline distT="0" distB="0" distL="0" distR="0" wp14:anchorId="025CF7EE" wp14:editId="313AC118">
            <wp:extent cx="5340350" cy="2438129"/>
            <wp:effectExtent l="0" t="0" r="0" b="635"/>
            <wp:docPr id="640156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156122" name=""/>
                    <pic:cNvPicPr/>
                  </pic:nvPicPr>
                  <pic:blipFill rotWithShape="1">
                    <a:blip r:embed="rId15"/>
                    <a:srcRect r="6128" b="17420"/>
                    <a:stretch/>
                  </pic:blipFill>
                  <pic:spPr bwMode="auto">
                    <a:xfrm>
                      <a:off x="0" y="0"/>
                      <a:ext cx="5341220" cy="2438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ACA602" w14:textId="3B882E07" w:rsidR="00952A94" w:rsidRDefault="00952A94" w:rsidP="00952A94">
      <w:pPr>
        <w:tabs>
          <w:tab w:val="left" w:pos="757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___</w:t>
      </w:r>
    </w:p>
    <w:p w14:paraId="17AA1EBC" w14:textId="4B80AFE0" w:rsidR="00952A94" w:rsidRDefault="00952A94" w:rsidP="00952A94">
      <w:pPr>
        <w:tabs>
          <w:tab w:val="left" w:pos="757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To make the model faster we need to make our features scaled between 0 and 1 or -1 and </w:t>
      </w:r>
      <w:proofErr w:type="gramStart"/>
      <w:r>
        <w:rPr>
          <w:sz w:val="24"/>
          <w:szCs w:val="24"/>
          <w:lang w:bidi="ar-EG"/>
        </w:rPr>
        <w:t>1</w:t>
      </w:r>
      <w:proofErr w:type="gramEnd"/>
    </w:p>
    <w:p w14:paraId="380DA14B" w14:textId="6507C2DE" w:rsidR="00952A94" w:rsidRDefault="00952A94" w:rsidP="00952A94">
      <w:pPr>
        <w:tabs>
          <w:tab w:val="left" w:pos="757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If the ranges are very far from others</w:t>
      </w:r>
    </w:p>
    <w:p w14:paraId="6DE29989" w14:textId="0BF9FC7A" w:rsidR="00952A94" w:rsidRDefault="00952A94" w:rsidP="00952A94">
      <w:pPr>
        <w:tabs>
          <w:tab w:val="left" w:pos="757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There are many methods of feature </w:t>
      </w:r>
      <w:proofErr w:type="gramStart"/>
      <w:r>
        <w:rPr>
          <w:sz w:val="24"/>
          <w:szCs w:val="24"/>
          <w:lang w:bidi="ar-EG"/>
        </w:rPr>
        <w:t>scaling</w:t>
      </w:r>
      <w:proofErr w:type="gramEnd"/>
    </w:p>
    <w:p w14:paraId="1F5ADCF0" w14:textId="2BF332D0" w:rsidR="00952A94" w:rsidRDefault="00952A94" w:rsidP="00952A94">
      <w:pPr>
        <w:tabs>
          <w:tab w:val="left" w:pos="757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First Method                                   Second Method                                        Third Method</w:t>
      </w:r>
    </w:p>
    <w:p w14:paraId="0982AC9E" w14:textId="1040DF83" w:rsidR="00952A94" w:rsidRDefault="00952A94" w:rsidP="00952A94">
      <w:pPr>
        <w:tabs>
          <w:tab w:val="left" w:pos="7570"/>
        </w:tabs>
        <w:rPr>
          <w:sz w:val="24"/>
          <w:szCs w:val="24"/>
          <w:lang w:bidi="ar-EG"/>
        </w:rPr>
      </w:pPr>
      <w:r w:rsidRPr="00952A94">
        <w:rPr>
          <w:sz w:val="24"/>
          <w:szCs w:val="24"/>
          <w:lang w:bidi="ar-EG"/>
        </w:rPr>
        <w:drawing>
          <wp:inline distT="0" distB="0" distL="0" distR="0" wp14:anchorId="23CB5BF7" wp14:editId="4B93CF1F">
            <wp:extent cx="1422473" cy="2013053"/>
            <wp:effectExtent l="0" t="0" r="6350" b="6350"/>
            <wp:docPr id="18854654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46548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22473" cy="2013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52A94">
        <w:rPr>
          <w:sz w:val="24"/>
          <w:szCs w:val="24"/>
          <w:lang w:bidi="ar-EG"/>
        </w:rPr>
        <w:drawing>
          <wp:anchor distT="0" distB="0" distL="114300" distR="114300" simplePos="0" relativeHeight="251677696" behindDoc="0" locked="0" layoutInCell="1" allowOverlap="1" wp14:anchorId="298D3C6D" wp14:editId="5C6F9777">
            <wp:simplePos x="0" y="0"/>
            <wp:positionH relativeFrom="column">
              <wp:posOffset>1873250</wp:posOffset>
            </wp:positionH>
            <wp:positionV relativeFrom="paragraph">
              <wp:posOffset>156210</wp:posOffset>
            </wp:positionV>
            <wp:extent cx="2082800" cy="1303655"/>
            <wp:effectExtent l="0" t="0" r="0" b="0"/>
            <wp:wrapSquare wrapText="bothSides"/>
            <wp:docPr id="3571230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123062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800" cy="1303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52A94">
        <w:rPr>
          <w:sz w:val="24"/>
          <w:szCs w:val="24"/>
          <w:lang w:bidi="ar-EG"/>
        </w:rPr>
        <w:drawing>
          <wp:anchor distT="0" distB="0" distL="114300" distR="114300" simplePos="0" relativeHeight="251676672" behindDoc="0" locked="0" layoutInCell="1" allowOverlap="1" wp14:anchorId="7D66BA8B" wp14:editId="4C5DD126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1687195" cy="1866900"/>
            <wp:effectExtent l="0" t="0" r="8255" b="0"/>
            <wp:wrapSquare wrapText="bothSides"/>
            <wp:docPr id="459845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84594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719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BC3159" w14:textId="6D2CBD1C" w:rsidR="00952A94" w:rsidRDefault="00952A94" w:rsidP="00952A94">
      <w:pPr>
        <w:tabs>
          <w:tab w:val="left" w:pos="757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                                                              Meu is the mean                        Sigma is the standard </w:t>
      </w:r>
      <w:proofErr w:type="gramStart"/>
      <w:r>
        <w:rPr>
          <w:sz w:val="24"/>
          <w:szCs w:val="24"/>
          <w:lang w:bidi="ar-EG"/>
        </w:rPr>
        <w:t>deviation</w:t>
      </w:r>
      <w:proofErr w:type="gramEnd"/>
    </w:p>
    <w:p w14:paraId="5F6DDA99" w14:textId="77777777" w:rsidR="00952A94" w:rsidRDefault="00952A94" w:rsidP="00952A94">
      <w:pPr>
        <w:rPr>
          <w:sz w:val="24"/>
          <w:szCs w:val="24"/>
          <w:lang w:bidi="ar-EG"/>
        </w:rPr>
      </w:pPr>
    </w:p>
    <w:p w14:paraId="3569A6E5" w14:textId="77777777" w:rsidR="00952A94" w:rsidRPr="00952A94" w:rsidRDefault="00952A94" w:rsidP="00952A94">
      <w:pPr>
        <w:rPr>
          <w:sz w:val="24"/>
          <w:szCs w:val="24"/>
          <w:lang w:bidi="ar-EG"/>
        </w:rPr>
      </w:pPr>
    </w:p>
    <w:p w14:paraId="73F5349C" w14:textId="77777777" w:rsidR="00952A94" w:rsidRPr="00952A94" w:rsidRDefault="00952A94" w:rsidP="00952A94">
      <w:pPr>
        <w:rPr>
          <w:sz w:val="24"/>
          <w:szCs w:val="24"/>
          <w:lang w:bidi="ar-EG"/>
        </w:rPr>
      </w:pPr>
    </w:p>
    <w:p w14:paraId="3C109CD0" w14:textId="77777777" w:rsidR="00952A94" w:rsidRPr="00952A94" w:rsidRDefault="00952A94" w:rsidP="00952A94">
      <w:pPr>
        <w:rPr>
          <w:sz w:val="24"/>
          <w:szCs w:val="24"/>
          <w:lang w:bidi="ar-EG"/>
        </w:rPr>
      </w:pPr>
    </w:p>
    <w:p w14:paraId="527634F1" w14:textId="77777777" w:rsidR="00952A94" w:rsidRPr="00952A94" w:rsidRDefault="00952A94" w:rsidP="00952A94">
      <w:pPr>
        <w:rPr>
          <w:sz w:val="24"/>
          <w:szCs w:val="24"/>
          <w:lang w:bidi="ar-EG"/>
        </w:rPr>
      </w:pPr>
    </w:p>
    <w:p w14:paraId="0C3B431F" w14:textId="3ACB6A81" w:rsidR="00952A94" w:rsidRPr="00952A94" w:rsidRDefault="00952A94" w:rsidP="00952A94">
      <w:pPr>
        <w:tabs>
          <w:tab w:val="left" w:pos="900"/>
        </w:tabs>
        <w:rPr>
          <w:sz w:val="24"/>
          <w:szCs w:val="24"/>
          <w:rtl/>
          <w:lang w:bidi="ar-EG"/>
        </w:rPr>
      </w:pPr>
      <w:r>
        <w:rPr>
          <w:sz w:val="24"/>
          <w:szCs w:val="24"/>
          <w:lang w:bidi="ar-EG"/>
        </w:rPr>
        <w:tab/>
      </w:r>
    </w:p>
    <w:sectPr w:rsidR="00952A94" w:rsidRPr="00952A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O0tLAEAmMDQ0NjIyUdpeDU4uLM/DyQAsNaAGyzoeUsAAAA"/>
  </w:docVars>
  <w:rsids>
    <w:rsidRoot w:val="00AE4299"/>
    <w:rsid w:val="00843B66"/>
    <w:rsid w:val="008A16C1"/>
    <w:rsid w:val="008A37C1"/>
    <w:rsid w:val="00952A94"/>
    <w:rsid w:val="00AA3F39"/>
    <w:rsid w:val="00AE4299"/>
    <w:rsid w:val="00CC154E"/>
    <w:rsid w:val="00DA6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30285"/>
  <w15:chartTrackingRefBased/>
  <w15:docId w15:val="{8D3DEE50-CB48-4240-AC23-5F7F97863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7" Type="http://schemas.openxmlformats.org/officeDocument/2006/relationships/customXml" Target="ink/ink2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customXml" Target="ink/ink1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0T10:06:17.859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3 446 24575,'-1'61'0,"0"-18"0,4 45 0,0-75 0,-1-1 0,2 1 0,0-1 0,0 0 0,1 0 0,1-1 0,0 1 0,0-1 0,1 0 0,1-1 0,15 18 0,6 2 0,0-1 0,45 32 0,-35-30 0,95 69 0,-116-89 0,0-1 0,1 0 0,0-1 0,1-1 0,36 10 0,-8-9 0,1-2 0,0-2 0,0-2 0,71-4 0,-106-1 0,-1 1 0,1-2 0,-1 0 0,0 0 0,0-1 0,0-1 0,14-7 0,8-7 0,36-25 0,-48 28 0,0 2 0,0 0 0,2 1 0,43-16 0,-8 15 0,0 2 0,84-5 0,-2 0 0,7-8 0,-27 4 0,185-10 0,-100 33 0,-171 1 0,-1 1 0,0 2 0,62 18 0,-57-10 0,-1 2 0,-1 1 0,0 3 0,-2 1 0,0 1 0,-2 2 0,0 1 0,-1 2 0,-2 2 0,39 44 0,-34-24 0,-2 1 0,31 59 0,-8-11 0,-42-72 0,0 1 0,-1 1 0,-2 0 0,-1 1 0,-1 0 0,-2 1 0,9 55 0,-11-64 0,-3-19 0,-2-13 0,-3-3 0,-4-104 0,6 101 0,2 1 0,0-1 0,0 1 0,1 0 0,7-19 0,9-21 0,-4 8 0,41-87 0,-46 119 0,1 1 0,0 0 0,1 0 0,1 1 0,0 1 0,1 0 0,1 1 0,0 0 0,23-13 0,-28 19 0,1 1 0,0 0 0,0 0 0,0 1 0,1 1 0,0 0 0,0 0 0,-1 1 0,1 1 0,14-1 0,-10 3 0,1 0 0,0 1 0,-1 0 0,1 1 0,-1 1 0,27 10 0,289 87 0,47 16 0,-346-107 0,0-2 0,1-1 0,0-2 0,37 2 0,140-7 0,-110-2 0,-25-1 0,124-20 0,72-32 0,-187 37 0,91-11 0,-109 20 0,-1-2 0,67-22 0,12-12 0,129-44 0,-189 57 0,93-50 0,-102 39 0,-41 23 0,0 1 0,45-18 0,104-40 0,-79 31 0,-73 31 0,-1-1 0,-1-2 0,0-1 0,-1-1 0,35-33 0,-62 51 0,16-13 0,-1-1 0,19-21 0,-32 31 0,1 0 0,-1 0 0,0-1 0,0 0 0,-1 1 0,0-1 0,0-1 0,0 1 0,-1 0 0,2-14 0,1-4 0,12-43 0,-10 47 0,-2 1 0,-4 14 0,0 0 0,1 1 0,0-1 0,0 0 0,0 1 0,1-1 0,0 1 0,0 0 0,4-6 0,-3 5 25,0 0 0,0 0 0,-1-1 0,0 1 0,0-1 0,-1 0 0,0 1 0,0-1-1,0 0 1,-1 0 0,0 0 0,0-8 0,-1 6-266,1 0-1,1-1 1,0 1 0,0 0 0,1 0-1,5-11 1,-2 9-6585</inkml:trace>
  <inkml:trace contextRef="#ctx0" brushRef="#br0" timeOffset="2198.4">2826 1997 24575,'2'25'0,"0"0"0,12 48 0,-1-8 0,-4-13 0,-2 1 0,-3 0 0,-3 76 0,-1-126-114,0-1 1,0 0-1,-1 0 0,1 1 0,-1-1 1,1 0-1,-1 0 0,0 0 0,0 0 1,0 0-1,-2 3 0,-5 3-6712</inkml:trace>
  <inkml:trace contextRef="#ctx0" brushRef="#br0" timeOffset="2838.67">2736 1767 24575,'0'3'0</inkml:trace>
  <inkml:trace contextRef="#ctx0" brushRef="#br0" timeOffset="4062.16">3796 1681 24575,'-1'5'0,"-1"-1"0,1 1 0,-1-1 0,0 1 0,-1-1 0,1 0 0,-1 0 0,0 0 0,0 0 0,-6 6 0,1 0 0,-191 234 0,55-85 0,81-92 0,46-47 0,0 0 0,2 2 0,1 0 0,0 0 0,2 2 0,-11 26 0,5-3 0,3 1 0,-13 61 0,23-91-1365,1-5-5461</inkml:trace>
  <inkml:trace contextRef="#ctx0" brushRef="#br0" timeOffset="5316.96">4025 1981 24575,'1'75'0,"2"-1"0,14 76 0,-12-127 0,-3-14 0,0 0 0,-1 0 0,1 0 0,-2 1 0,1-1 0,-2 16 0,-3-21 0,-1-10 0,-3-12 0,-34-156 0,12 46 0,20 85 0,1-1 0,2 0 0,1 0 0,3 0 0,2-1 0,7-78 0,-5 118 0,0-1 0,0 1 0,0-1 0,1 1 0,0-1 0,0 1 0,0 0 0,1 0 0,0 0 0,0 0 0,0 0 0,0 1 0,1-1 0,4-3 0,-5 5 0,0 1 0,1 0 0,-1-1 0,1 1 0,0 1 0,-1-1 0,1 1 0,0-1 0,0 1 0,0 0 0,0 1 0,0-1 0,0 1 0,0-1 0,0 1 0,1 0 0,-1 1 0,0-1 0,0 1 0,5 1 0,5 2 0,-1 1 0,1 0 0,-1 1 0,0 0 0,0 1 0,18 13 0,66 58 0,-65-51 0,-7-5 0,29 29 0,-48-44 0,-1-1 0,0 1 0,0 0 0,0 0 0,-1 0 0,1 1 0,-2 0 0,1 0 0,3 15 0,-6-19 0,0-1 0,-1 1 0,0 0 0,0 0 0,0-1 0,0 1 0,-1 0 0,1-1 0,-1 1 0,0-1 0,0 1 0,-1-1 0,-1 5 0,0-2 0,-1 1 0,0-1 0,0-1 0,0 1 0,-1 0 0,-7 6 0,-3 1 0,-1-1 0,0-1 0,-35 19 0,41-24 16,-3 2-169,-1 0-1,0-2 1,0 1-1,-1-2 1,0 1-1,0-2 1,0 0-1,-22 2 1,22-6-6673</inkml:trace>
  <inkml:trace contextRef="#ctx0" brushRef="#br0" timeOffset="14714.47">9967 1117 24575,'0'22'0,"-2"0"0,-1 0 0,0-1 0,-10 31 0,-34 82 0,22-70 0,-63 169 0,-55 159 0,67-190 0,27-76 0,-11 35 0,60-158-151,-1 0-1,-1 0 0,1 0 0,0 0 1,-1 0-1,1-1 0,-1 1 1,-4 4-1,-2 0-6674</inkml:trace>
  <inkml:trace contextRef="#ctx0" brushRef="#br0" timeOffset="15880.39">10215 2422 24575,'1'4'0,"-3"4"0,-9-14 0,-12-15 0,2-1 0,0 0 0,1-2 0,2 0 0,0-1 0,2-1 0,1-1 0,1 0 0,1-1 0,1 0 0,2-1 0,1 0 0,1-1 0,1 0 0,2 0 0,-2-51 0,6 42 0,2 1 0,1-1 0,11-51 0,-10 75 0,1 1 0,0 0 0,1 0 0,1 0 0,0 0 0,1 1 0,0 0 0,1 0 0,0 1 0,1 0 0,20-20 0,-22 27 0,-1 1 0,1-1 0,-1 1 0,1 0 0,0 1 0,1 0 0,-1 0 0,0 0 0,1 1 0,0 0 0,-1 1 0,1-1 0,0 2 0,0-1 0,0 1 0,8 1 0,-5-1 0,1 1 0,0 1 0,-1 0 0,1 1 0,-1 0 0,0 1 0,0 0 0,0 0 0,0 1 0,12 9 0,-4-1 0,-2 1 0,1 0 0,-2 2 0,0 0 0,-1 0 0,21 31 0,-29-36 0,0 0 0,0 0 0,-2 1 0,1 0 0,-1 0 0,-1 0 0,0 1 0,-1-1 0,0 1 0,-1 0 0,-1 0 0,1 25 0,-3-30 0,-1-1 0,1 1 0,-1-1 0,0 1 0,-1-1 0,0 0 0,0 0 0,0 0 0,-1 0 0,0 0 0,-1-1 0,1 0 0,-9 8 0,-7 6 0,0 0 0,-32 21 0,22-18 0,11-8 46,-61 46 235,69-53-619,-1-1-1,0 0 1,-1-1-1,-25 10 1,21-12-6488</inkml:trace>
  <inkml:trace contextRef="#ctx0" brushRef="#br0" timeOffset="17622.08">10973 1753 24575,'20'0'0,"-7"1"0,0-1 0,0-1 0,-1 0 0,15-3 0,-23 2 0,1 1 0,-1-1 0,1 0 0,-1 0 0,0 0 0,0 0 0,0-1 0,0 0 0,0 0 0,-1 0 0,1 0 0,-1 0 0,0-1 0,5-6 0,-3 3 0,-1 1 0,0-1 0,-1 1 0,0-1 0,0 0 0,0 0 0,-1-1 0,4-13 0,-6 16 0,1-1 0,-1 1 0,0 0 0,-1 0 0,1-1 0,-1 1 0,0 0 0,0 0 0,0 0 0,-1 0 0,0 0 0,0 0 0,-4-7 0,-19-26 0,-44-52 0,38 51 0,-61-83 0,40 50 0,-118-124 0,141 167 0,-1 2 0,-1 1 0,-1 1 0,-43-25 0,14 14 0,-60-49 0,99 71-273,0 0 0,0 2 0,-1 1 0,-45-16 0,55 22-6553</inkml:trace>
  <inkml:trace contextRef="#ctx0" brushRef="#br0" timeOffset="18642.26">10093 833 24575,'1'0'0,"0"-1"0,0 1 0,-1 0 0,1-1 0,0 1 0,0 0 0,-1-1 0,1 1 0,0-1 0,-1 0 0,1 1 0,-1-1 0,1 1 0,-1-1 0,1 0 0,-1 1 0,1-1 0,-1 0 0,0 0 0,1 1 0,-1-1 0,0 0 0,0 0 0,0 0 0,1 1 0,-1-1 0,0-1 0,3-27 0,-3 25 0,3-63 0,-8-92 0,4 157 0,1 1 0,0-1 0,0 1 0,0-1 0,0 1 0,0-1 0,0 1 0,0-1 0,0 1 0,0-1 0,1 1 0,-1-1 0,1 1 0,-1-1 0,1 1 0,0 0 0,-1-1 0,1 1 0,0 0 0,0 0 0,0-1 0,0 1 0,0 0 0,0 0 0,0 0 0,2-1 0,1 0 0,0 1 0,0 0 0,0 0 0,0 0 0,0 0 0,1 1 0,-1 0 0,6 0 0,82 3 0,0 4 0,102 20 0,-173-22-1365,-5 1-5461</inkml:trace>
  <inkml:trace contextRef="#ctx0" brushRef="#br0" timeOffset="20899.02">8539 250 24575,'0'15'0,"1"-1"0,0 1 0,1-1 0,1 0 0,0 0 0,0 0 0,2 0 0,0 0 0,0-1 0,1 0 0,1 0 0,0 0 0,16 19 0,4 7 0,-20-27 0,1-1 0,0 0 0,1 0 0,0-1 0,1 0 0,18 15 0,-5-10 0,1-1 0,0-1 0,52 19 0,83 16 0,-120-38 0,-7-2 0,0-2 0,0-1 0,40 0 0,100-6 0,-64-1 0,-73 2 0,-10 1 0,1-1 0,-1-1 0,49-10 0,-58 8 0,0 1 0,28-1 0,-34 3 0,0 0 0,0 0 0,0-1 0,0-1 0,0 0 0,0 0 0,0-1 0,-1 0 0,13-7 0,-1-1 0,-1 0 0,-1 0 0,34-27 0,-47 33 0,0-1 0,-1 1 0,1-1 0,-1-1 0,-1 1 0,1-1 0,-1 0 0,0 0 0,-1 0 0,0 0 0,5-16 0,-1-8 0,3-33 0,-7 38 0,1 1 0,13-45 0,-5 46-1365,-4 16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0T10:06:27.601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139 24 24575,'-2'1'0,"0"0"0,0 0 0,-1 1 0,1-1 0,0 1 0,0-1 0,0 1 0,1 0 0,-1 0 0,0 0 0,1 0 0,-1 0 0,1 0 0,-2 3 0,-2 1 0,-8 12 0,1 0 0,1 0 0,0 1 0,1 0 0,1 1 0,1 0 0,1 1 0,1 0 0,0 0 0,2 0 0,-3 36 0,6-46 0,2 1 0,0-1 0,0 1 0,1-1 0,0 0 0,1 1 0,0-1 0,1-1 0,0 1 0,1 0 0,0-1 0,0 0 0,1 0 0,1-1 0,0 1 0,0-1 0,1-1 0,0 1 0,14 10 0,-16-14 0,34 28 0,1-2 0,53 29 0,-87-56 0,-1-1 0,0-1 0,1 1 0,0-1 0,0 0 0,10 1 0,-16-3 0,1 1 0,-1-1 0,1 0 0,0 0 0,-1 0 0,1 0 0,0 0 0,-1 0 0,1 0 0,-1-1 0,1 1 0,0-1 0,-1 1 0,1-1 0,-1 0 0,1 1 0,-1-1 0,0 0 0,1 0 0,-1 0 0,0 0 0,1 0 0,-1 0 0,0 0 0,0-1 0,0 1 0,0 0 0,0-1 0,0 1 0,-1 0 0,1-1 0,1-2 0,2-13 0,-1-1 0,1-27 0,4-17 0,15-36 0,-12 61 0,-2-1 0,4-45 0,-5 18 0,-4 44 0,-1 1 0,-1-1 0,-1 0 0,-1 0 0,-5-40 0,4 59 0,1 0 0,-1 0 0,0-1 0,0 1 0,0 0 0,-1 0 0,1 0 0,0 0 0,-1 0 0,1 0 0,-1 1 0,0-1 0,1 0 0,-1 1 0,0-1 0,0 1 0,0 0 0,0 0 0,0 0 0,-1 0 0,1 0 0,0 0 0,0 0 0,-1 1 0,1-1 0,0 1 0,-4-1 0,-8 0 0,0 0 0,-1 1 0,-21 3 0,8-2 0,-31-1 0,-42 3 0,98-3-151,1 0-1,-1 1 0,1 0 0,-1-1 1,0 1-1,1 0 0,0 0 1,-5 3-1,-4 4-6674</inkml:trace>
</inkml:ink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3</Pages>
  <Words>206</Words>
  <Characters>1177</Characters>
  <Application>Microsoft Office Word</Application>
  <DocSecurity>0</DocSecurity>
  <Lines>9</Lines>
  <Paragraphs>2</Paragraphs>
  <ScaleCrop>false</ScaleCrop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4</cp:revision>
  <dcterms:created xsi:type="dcterms:W3CDTF">2023-08-20T09:56:00Z</dcterms:created>
  <dcterms:modified xsi:type="dcterms:W3CDTF">2023-08-20T12:18:00Z</dcterms:modified>
</cp:coreProperties>
</file>